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491CC10A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9262E9" w:rsidRPr="009262E9">
        <w:rPr>
          <w:noProof/>
        </w:rPr>
        <w:t>Practical based on Pandas Data Structures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3FD80196" w:rsidR="002A5C09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What </w:t>
      </w:r>
      <w:r>
        <w:rPr>
          <w:rFonts w:asciiTheme="minorHAnsi" w:eastAsia="Cambria" w:hAnsiTheme="minorHAnsi" w:cstheme="minorHAnsi"/>
          <w:bCs/>
          <w:color w:val="000000" w:themeColor="text1"/>
        </w:rPr>
        <w:t>i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>s Python Pandas?</w:t>
      </w:r>
    </w:p>
    <w:p w14:paraId="09806BEB" w14:textId="699C9EE9" w:rsidR="00DE1321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Pandas is a powerful, open-source data analysis and manipulation 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 for Python. It provides data structures and functions needed to work on structured data seamlessly and efficiently.</w:t>
      </w:r>
    </w:p>
    <w:p w14:paraId="6DD6C1E1" w14:textId="09ED3A46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What Is Pandas Used For?</w:t>
      </w:r>
    </w:p>
    <w:p w14:paraId="6FB253E5" w14:textId="02DCFA4F" w:rsidR="000F50FB" w:rsidRPr="000F50FB" w:rsidRDefault="000F50FB" w:rsidP="000F50FB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Pandas is extensively used for:</w:t>
      </w:r>
    </w:p>
    <w:p w14:paraId="27496105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Cleaning: Handling missing values, duplications, and incorrect data formats.</w:t>
      </w:r>
    </w:p>
    <w:p w14:paraId="451BB4CA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Manipulation: Filtering, transforming, and merging datasets.</w:t>
      </w:r>
    </w:p>
    <w:p w14:paraId="52F37728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Analysis: Performing statistical analysis and aggregations.</w:t>
      </w:r>
    </w:p>
    <w:p w14:paraId="612F2833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Visualization: Creating plots and charts to visualize data trends and patterns.</w:t>
      </w:r>
    </w:p>
    <w:p w14:paraId="1A1E00F4" w14:textId="6926113B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Time Series Analysis: Handling and manipulating time series data.</w:t>
      </w:r>
    </w:p>
    <w:p w14:paraId="3226420B" w14:textId="0504ACFF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Run the following command to install Pandas:</w:t>
      </w:r>
    </w:p>
    <w:p w14:paraId="44186B04" w14:textId="24DE8EC7" w:rsidR="000F50FB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pip install pandas</w:t>
      </w:r>
    </w:p>
    <w:p w14:paraId="493DCDA8" w14:textId="45E1279F" w:rsidR="007340C3" w:rsidRPr="007340C3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import pandas as pd</w:t>
      </w:r>
    </w:p>
    <w:p w14:paraId="7F6F2965" w14:textId="63078198" w:rsidR="000F50FB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7340C3">
        <w:rPr>
          <w:rFonts w:asciiTheme="minorHAnsi" w:eastAsia="Cambria" w:hAnsiTheme="minorHAnsi" w:cstheme="minorHAnsi"/>
          <w:bCs/>
          <w:color w:val="000000" w:themeColor="text1"/>
        </w:rPr>
        <w:t>pd.__version</w:t>
      </w:r>
      <w:proofErr w:type="spellEnd"/>
      <w:r w:rsidRPr="007340C3">
        <w:rPr>
          <w:rFonts w:asciiTheme="minorHAnsi" w:eastAsia="Cambria" w:hAnsiTheme="minorHAnsi" w:cstheme="minorHAnsi"/>
          <w:bCs/>
          <w:color w:val="000000" w:themeColor="text1"/>
        </w:rPr>
        <w:t>__)</w:t>
      </w:r>
    </w:p>
    <w:p w14:paraId="7CE1E0C4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andas Series</w:t>
      </w:r>
    </w:p>
    <w:p w14:paraId="004AF929" w14:textId="1799627E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</w:rPr>
        <w:t>A Pandas Series is a one-dimensional labeled array capable of holding any data type. It is similar to a column in a spreadsheet or a SQL table.</w:t>
      </w:r>
    </w:p>
    <w:p w14:paraId="0A302802" w14:textId="5FDCEDF3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761BD2FB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pandas as pd</w:t>
      </w:r>
    </w:p>
    <w:p w14:paraId="2479D9A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ing a Series</w:t>
      </w:r>
    </w:p>
    <w:p w14:paraId="71A08A4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[1, 2, 3, 4, 5]</w:t>
      </w:r>
    </w:p>
    <w:p w14:paraId="36E69E9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series = </w:t>
      </w:r>
      <w:proofErr w:type="spellStart"/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d.Series</w:t>
      </w:r>
      <w:proofErr w:type="spellEnd"/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(data)</w:t>
      </w:r>
    </w:p>
    <w:p w14:paraId="485FC394" w14:textId="77777777" w:rsid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)</w:t>
      </w:r>
    </w:p>
    <w:p w14:paraId="5F660E22" w14:textId="2BCE4086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:</w:t>
      </w:r>
    </w:p>
    <w:p w14:paraId="026C2C4F" w14:textId="05EB5A71" w:rsidR="00BE15D4" w:rsidRDefault="00B949C5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B949C5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30F960AB" wp14:editId="5C3290C5">
            <wp:extent cx="5125165" cy="6611273"/>
            <wp:effectExtent l="0" t="0" r="0" b="0"/>
            <wp:docPr id="52872201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722015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661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8C18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Basic Operations on Series</w:t>
      </w:r>
    </w:p>
    <w:p w14:paraId="6FB35F14" w14:textId="1FD41C49" w:rsidR="00AC3A0E" w:rsidRDefault="00BE15D4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BE15D4">
        <w:rPr>
          <w:rFonts w:asciiTheme="minorHAnsi" w:eastAsia="Cambria" w:hAnsiTheme="minorHAnsi" w:cstheme="minorHAnsi"/>
          <w:bCs/>
          <w:color w:val="000000" w:themeColor="text1"/>
        </w:rPr>
        <w:t>erform various operations on Series, such as arithmetic operations, filtering, and statistical calculations.</w:t>
      </w:r>
    </w:p>
    <w:p w14:paraId="7F13ABB3" w14:textId="6BB8F7B3" w:rsidR="00086916" w:rsidRDefault="00086916" w:rsidP="00086916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Example:</w:t>
      </w:r>
    </w:p>
    <w:p w14:paraId="4B131A6D" w14:textId="33AFEC94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Arithmetic Operations</w:t>
      </w:r>
    </w:p>
    <w:p w14:paraId="36E9A4E2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2 = series + 10</w:t>
      </w:r>
    </w:p>
    <w:p w14:paraId="3C675169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2)</w:t>
      </w:r>
    </w:p>
    <w:p w14:paraId="62AB04C8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Filtering</w:t>
      </w:r>
    </w:p>
    <w:p w14:paraId="55E34C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filtered_series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series[series &gt; 2]</w:t>
      </w:r>
    </w:p>
    <w:p w14:paraId="0BEBDE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filtered_series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72B4AF63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Statistical Calculations</w:t>
      </w:r>
    </w:p>
    <w:p w14:paraId="18B9534A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mean_value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.mean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()</w:t>
      </w:r>
    </w:p>
    <w:p w14:paraId="18BD0E22" w14:textId="77777777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mean_value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149576B3" w14:textId="7870C4F9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EF8D6D4" w14:textId="4021DDC7" w:rsidR="00086916" w:rsidRPr="00086916" w:rsidRDefault="006D3E8C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D3E8C"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drawing>
          <wp:inline distT="0" distB="0" distL="0" distR="0" wp14:anchorId="6E45F7FA" wp14:editId="5C1EF237">
            <wp:extent cx="6858000" cy="6386195"/>
            <wp:effectExtent l="0" t="0" r="0" b="0"/>
            <wp:docPr id="201896794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967946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8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F2BB1" w14:textId="77777777" w:rsidR="00AC3A0E" w:rsidRDefault="00AC3A0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6F940B3" w14:textId="2BE0092D" w:rsidR="00AD3CF5" w:rsidRDefault="00AD3CF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</w:rPr>
        <w:t xml:space="preserve">Pandas 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</w:p>
    <w:p w14:paraId="6ACCC66B" w14:textId="57A989F1" w:rsidR="00AD3CF5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anchor distT="0" distB="0" distL="114300" distR="114300" simplePos="0" relativeHeight="251658240" behindDoc="0" locked="0" layoutInCell="1" allowOverlap="1" wp14:anchorId="06EDF714" wp14:editId="4456592B">
            <wp:simplePos x="0" y="0"/>
            <wp:positionH relativeFrom="column">
              <wp:posOffset>1059180</wp:posOffset>
            </wp:positionH>
            <wp:positionV relativeFrom="paragraph">
              <wp:posOffset>872490</wp:posOffset>
            </wp:positionV>
            <wp:extent cx="4556760" cy="2202180"/>
            <wp:effectExtent l="0" t="0" r="0" b="7620"/>
            <wp:wrapNone/>
            <wp:docPr id="308558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4" t="5303" r="3709" b="12851"/>
                    <a:stretch/>
                  </pic:blipFill>
                  <pic:spPr bwMode="auto">
                    <a:xfrm>
                      <a:off x="0" y="0"/>
                      <a:ext cx="45567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Pandas </w:t>
      </w: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is two-dimensional size-mutable, potentially heterogeneous tabular data structure with labeled axes (rows and columns). A Data frame is a two-dimensional data structure, i.e., data is aligned in a tabular fashion in rows and columns. Pandas </w:t>
      </w: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consists of three principal components, the data, rows, and columns.</w:t>
      </w:r>
    </w:p>
    <w:p w14:paraId="1C932EE8" w14:textId="35C4BD93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B9C11FD" w14:textId="77777777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62A35FD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499BFD8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96E7A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C696E3A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968743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758D2A4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740F05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DCB0C0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D3684C8" w14:textId="0471126E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ing a 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Frame</w:t>
      </w:r>
      <w:proofErr w:type="spellEnd"/>
    </w:p>
    <w:p w14:paraId="0F90C44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{</w:t>
      </w:r>
    </w:p>
    <w:p w14:paraId="3FC58BB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Name': ['Alice', 'Bob', 'Charlie'],</w:t>
      </w:r>
    </w:p>
    <w:p w14:paraId="188CC0D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Age': [25, 30, 35],</w:t>
      </w:r>
    </w:p>
    <w:p w14:paraId="6ACFEDF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City': ['New York', 'Los Angeles', 'Chicago']</w:t>
      </w:r>
    </w:p>
    <w:p w14:paraId="45EA385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}</w:t>
      </w:r>
    </w:p>
    <w:p w14:paraId="457F2576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f</w:t>
      </w:r>
      <w:proofErr w:type="spell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pd.DataFrame</w:t>
      </w:r>
      <w:proofErr w:type="spell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(data)</w:t>
      </w:r>
    </w:p>
    <w:p w14:paraId="39CCF5E3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f</w:t>
      </w:r>
      <w:proofErr w:type="spell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2CF92089" w14:textId="62CFEAE0" w:rsidR="003C1B2C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Output </w:t>
      </w:r>
    </w:p>
    <w:p w14:paraId="0A618252" w14:textId="038496F2" w:rsidR="00DC1D5A" w:rsidRDefault="00E640E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E640EE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109F6FB3" wp14:editId="09F57698">
            <wp:extent cx="6858000" cy="4334510"/>
            <wp:effectExtent l="0" t="0" r="0" b="8890"/>
            <wp:docPr id="2699669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9669" name="Picture 1" descr="A computer screen shot of a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CAF9C" w14:textId="77777777" w:rsidR="00DC1D5A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B5866" w14:textId="6BF64E65" w:rsidR="003C1B2C" w:rsidRPr="00DC1D5A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/>
          <w:color w:val="000000" w:themeColor="text1"/>
        </w:rPr>
      </w:pPr>
      <w:r w:rsidRPr="00DC1D5A">
        <w:rPr>
          <w:rFonts w:asciiTheme="minorHAnsi" w:eastAsia="Cambria" w:hAnsiTheme="minorHAnsi" w:cstheme="minorHAnsi"/>
          <w:b/>
          <w:color w:val="000000" w:themeColor="text1"/>
        </w:rPr>
        <w:t xml:space="preserve">Basic Operations on </w:t>
      </w:r>
      <w:proofErr w:type="spellStart"/>
      <w:r w:rsidRPr="00DC1D5A">
        <w:rPr>
          <w:rFonts w:asciiTheme="minorHAnsi" w:eastAsia="Cambria" w:hAnsiTheme="minorHAnsi" w:cstheme="minorHAnsi"/>
          <w:b/>
          <w:color w:val="000000" w:themeColor="text1"/>
        </w:rPr>
        <w:t>Dataframes</w:t>
      </w:r>
      <w:proofErr w:type="spellEnd"/>
    </w:p>
    <w:p w14:paraId="6A4DF5E9" w14:textId="40E2581E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s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support a wide range of operations for data manipulation and analysis.</w:t>
      </w:r>
    </w:p>
    <w:p w14:paraId="2E876187" w14:textId="449B919D" w:rsidR="003C1B2C" w:rsidRPr="003C1B2C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# Accessing Columns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 xml:space="preserve"> (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# select 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one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 column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DF6BAB" w14:textId="1C87354D" w:rsidR="00AD3CF5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f</w:t>
      </w:r>
      <w:proofErr w:type="spellEnd"/>
      <w:r w:rsidR="00DC1D5A">
        <w:rPr>
          <w:rFonts w:asciiTheme="minorHAnsi" w:eastAsia="Cambria" w:hAnsiTheme="minorHAnsi" w:cstheme="minorHAnsi"/>
          <w:bCs/>
          <w:color w:val="000000" w:themeColor="text1"/>
        </w:rPr>
        <w:t>[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['Name']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]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312479B" w14:textId="0E3256FA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69DB62E6" w14:textId="77777777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282D272" w14:textId="4393CB1C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D34ED5">
        <w:rPr>
          <w:rFonts w:asciiTheme="minorHAnsi" w:eastAsia="Cambria" w:hAnsiTheme="minorHAnsi" w:cstheme="minorHAnsi"/>
          <w:bCs/>
          <w:color w:val="000000" w:themeColor="text1"/>
        </w:rPr>
        <w:lastRenderedPageBreak/>
        <w:drawing>
          <wp:inline distT="0" distB="0" distL="0" distR="0" wp14:anchorId="17E3B9DB" wp14:editId="25043912">
            <wp:extent cx="6858000" cy="4949190"/>
            <wp:effectExtent l="0" t="0" r="0" b="3810"/>
            <wp:docPr id="6568903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90382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97640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4DFC63C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E416509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540AC98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787126" w14:textId="523B3044" w:rsidR="00A8230B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Adding a New Column</w:t>
      </w:r>
    </w:p>
    <w:p w14:paraId="2217EA01" w14:textId="567125D3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['Salary'] = [70000, 80000, 90000]</w:t>
      </w:r>
    </w:p>
    <w:p w14:paraId="5E95BF3A" w14:textId="4DC4E2AC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</w:t>
      </w: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)</w:t>
      </w:r>
    </w:p>
    <w:p w14:paraId="34598E73" w14:textId="726C52D7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2E8C011A" w14:textId="09B177B5" w:rsidR="00DC1D5A" w:rsidRDefault="000D7033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0D7033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784A029D" wp14:editId="2AB2C313">
            <wp:extent cx="6858000" cy="4287520"/>
            <wp:effectExtent l="0" t="0" r="0" b="0"/>
            <wp:docPr id="5343573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357327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1DD07" w14:textId="77777777" w:rsidR="00F23D36" w:rsidRDefault="00F23D36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F6B4528" w14:textId="77777777" w:rsidR="00DC1D5A" w:rsidRPr="003C1B2C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825E907" w14:textId="1538C438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Dropping a Column</w:t>
      </w:r>
    </w:p>
    <w:p w14:paraId="2D95AC6A" w14:textId="3DCC42C1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 xml:space="preserve"> = </w:t>
      </w:r>
      <w:proofErr w:type="spellStart"/>
      <w:r w:rsidRPr="003C1B2C">
        <w:rPr>
          <w:rFonts w:eastAsia="Cambria"/>
          <w:bCs/>
          <w:color w:val="000000" w:themeColor="text1"/>
        </w:rPr>
        <w:t>df.drop</w:t>
      </w:r>
      <w:proofErr w:type="spellEnd"/>
      <w:r w:rsidRPr="003C1B2C">
        <w:rPr>
          <w:rFonts w:eastAsia="Cambria"/>
          <w:bCs/>
          <w:color w:val="000000" w:themeColor="text1"/>
        </w:rPr>
        <w:t>('City', axis=1)</w:t>
      </w:r>
    </w:p>
    <w:p w14:paraId="71CAEDD2" w14:textId="620434F9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</w:t>
      </w: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)</w:t>
      </w:r>
    </w:p>
    <w:p w14:paraId="031FAADB" w14:textId="47BF3485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254A734F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7588908" w14:textId="46DAB1A3" w:rsidR="00D54338" w:rsidRDefault="00F23D36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F23D36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4EDD9C25" wp14:editId="75354460">
            <wp:extent cx="6858000" cy="6784340"/>
            <wp:effectExtent l="0" t="0" r="0" b="0"/>
            <wp:docPr id="62372968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29680" name="Picture 1" descr="A screen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78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4EAFD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D382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D88DF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999EE69" w14:textId="7F907CAC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>T</w:t>
      </w:r>
      <w:r w:rsidRPr="00D54338">
        <w:rPr>
          <w:rFonts w:eastAsia="Cambria"/>
          <w:bCs/>
          <w:color w:val="000000" w:themeColor="text1"/>
        </w:rPr>
        <w:t xml:space="preserve">he </w:t>
      </w:r>
      <w:proofErr w:type="spellStart"/>
      <w:r w:rsidRPr="00D54338">
        <w:rPr>
          <w:rFonts w:eastAsia="Cambria"/>
          <w:bCs/>
          <w:color w:val="000000" w:themeColor="text1"/>
        </w:rPr>
        <w:t>DataFrame</w:t>
      </w:r>
      <w:proofErr w:type="spellEnd"/>
      <w:r w:rsidRPr="00D54338">
        <w:rPr>
          <w:rFonts w:eastAsia="Cambria"/>
          <w:bCs/>
          <w:color w:val="000000" w:themeColor="text1"/>
        </w:rPr>
        <w:t xml:space="preserve"> is like a table with rows and columns.</w:t>
      </w:r>
    </w:p>
    <w:p w14:paraId="1FA7A477" w14:textId="1F3C5A9E" w:rsidR="00A8230B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andas use the loc attribute to return one or more specified row(s)</w:t>
      </w:r>
    </w:p>
    <w:p w14:paraId="02792567" w14:textId="6EC0B3D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ascii="Verdana" w:hAnsi="Verdana"/>
          <w:color w:val="000000"/>
          <w:sz w:val="23"/>
          <w:szCs w:val="23"/>
          <w:shd w:val="clear" w:color="auto" w:fill="E7E9EB"/>
        </w:rPr>
        <w:t xml:space="preserve"> </w:t>
      </w:r>
      <w:r w:rsidRPr="00D54338">
        <w:rPr>
          <w:rFonts w:eastAsia="Cambria"/>
          <w:bCs/>
          <w:color w:val="000000" w:themeColor="text1"/>
        </w:rPr>
        <w:t>Return row 0:</w:t>
      </w:r>
    </w:p>
    <w:p w14:paraId="3FFE7C24" w14:textId="37CC256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</w:t>
      </w:r>
      <w:proofErr w:type="spellStart"/>
      <w:r w:rsidRPr="00D54338">
        <w:rPr>
          <w:rFonts w:eastAsia="Cambria"/>
          <w:bCs/>
          <w:color w:val="000000" w:themeColor="text1"/>
        </w:rPr>
        <w:t>df.loc</w:t>
      </w:r>
      <w:proofErr w:type="spellEnd"/>
      <w:r w:rsidRPr="00D54338">
        <w:rPr>
          <w:rFonts w:eastAsia="Cambria"/>
          <w:bCs/>
          <w:color w:val="000000" w:themeColor="text1"/>
        </w:rPr>
        <w:t>[[0]])</w:t>
      </w:r>
    </w:p>
    <w:p w14:paraId="77D4A903" w14:textId="6C8A179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7333C608" w14:textId="3E45D624" w:rsidR="00D54338" w:rsidRDefault="008C1AC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8C1AC6">
        <w:rPr>
          <w:rFonts w:eastAsia="Cambria"/>
          <w:bCs/>
          <w:color w:val="000000" w:themeColor="text1"/>
        </w:rPr>
        <w:drawing>
          <wp:inline distT="0" distB="0" distL="0" distR="0" wp14:anchorId="18350310" wp14:editId="19377EF5">
            <wp:extent cx="6858000" cy="6023610"/>
            <wp:effectExtent l="0" t="0" r="0" b="0"/>
            <wp:docPr id="15655006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00627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2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3C05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2A41AB3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8325E0D" w14:textId="73271C42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eastAsia="Cambria"/>
          <w:bCs/>
          <w:color w:val="000000" w:themeColor="text1"/>
        </w:rPr>
        <w:t>Return row 0 and 1:</w:t>
      </w:r>
    </w:p>
    <w:p w14:paraId="13C0240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#use a list of indexes:</w:t>
      </w:r>
    </w:p>
    <w:p w14:paraId="03A67D05" w14:textId="4D320358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</w:t>
      </w:r>
      <w:proofErr w:type="spellStart"/>
      <w:r w:rsidRPr="00D54338">
        <w:rPr>
          <w:rFonts w:eastAsia="Cambria"/>
          <w:bCs/>
          <w:color w:val="000000" w:themeColor="text1"/>
        </w:rPr>
        <w:t>df.loc</w:t>
      </w:r>
      <w:proofErr w:type="spellEnd"/>
      <w:r w:rsidRPr="00D54338">
        <w:rPr>
          <w:rFonts w:eastAsia="Cambria"/>
          <w:bCs/>
          <w:color w:val="000000" w:themeColor="text1"/>
        </w:rPr>
        <w:t>[[0, 1]])</w:t>
      </w:r>
    </w:p>
    <w:p w14:paraId="1A15060F" w14:textId="27E85EA6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1249CA82" w14:textId="0B4E0704" w:rsidR="00D54338" w:rsidRDefault="000E1844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0E1844">
        <w:rPr>
          <w:rFonts w:eastAsia="Cambria"/>
          <w:bCs/>
          <w:color w:val="000000" w:themeColor="text1"/>
        </w:rPr>
        <w:drawing>
          <wp:inline distT="0" distB="0" distL="0" distR="0" wp14:anchorId="4B6FD23C" wp14:editId="0B81F901">
            <wp:extent cx="6858000" cy="5780405"/>
            <wp:effectExtent l="0" t="0" r="0" b="0"/>
            <wp:docPr id="196065551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655516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8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7B55" w14:textId="77777777" w:rsidR="003A1A06" w:rsidRDefault="003A1A0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27667F5" w14:textId="77777777" w:rsidR="003A1A06" w:rsidRDefault="003A1A0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CBA8D27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FDE719" w14:textId="5F8E06A9" w:rsidR="00D54338" w:rsidRPr="00D54338" w:rsidRDefault="00D54338" w:rsidP="00CA4B0E">
      <w:pPr>
        <w:spacing w:line="276" w:lineRule="auto"/>
        <w:jc w:val="both"/>
        <w:rPr>
          <w:rFonts w:eastAsia="Cambria"/>
          <w:b/>
          <w:color w:val="000000" w:themeColor="text1"/>
        </w:rPr>
      </w:pPr>
      <w:r w:rsidRPr="00D54338">
        <w:rPr>
          <w:rFonts w:eastAsia="Cambria"/>
          <w:b/>
          <w:color w:val="000000" w:themeColor="text1"/>
        </w:rPr>
        <w:lastRenderedPageBreak/>
        <w:t>Named Indexes</w:t>
      </w:r>
    </w:p>
    <w:p w14:paraId="21885520" w14:textId="27ECE7C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With the index argument, you can name your own indexes.</w:t>
      </w:r>
    </w:p>
    <w:p w14:paraId="71A9993D" w14:textId="29F1CC59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79213436" w14:textId="3624E0F8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Add a list of names to give each row a name:</w:t>
      </w:r>
    </w:p>
    <w:p w14:paraId="65CB42ED" w14:textId="6B653D3F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import pandas as pd</w:t>
      </w:r>
    </w:p>
    <w:p w14:paraId="41D36F5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data = {</w:t>
      </w:r>
    </w:p>
    <w:p w14:paraId="67623B82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calories": [420, 380, 390],</w:t>
      </w:r>
    </w:p>
    <w:p w14:paraId="3E91D633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duration": [50, 40, 45]</w:t>
      </w:r>
    </w:p>
    <w:p w14:paraId="704724C2" w14:textId="25EB8AA8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}</w:t>
      </w:r>
    </w:p>
    <w:p w14:paraId="41E6AED2" w14:textId="583310BE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D54338">
        <w:rPr>
          <w:rFonts w:eastAsia="Cambria"/>
          <w:bCs/>
          <w:color w:val="000000" w:themeColor="text1"/>
        </w:rPr>
        <w:t>df</w:t>
      </w:r>
      <w:proofErr w:type="spellEnd"/>
      <w:r w:rsidRPr="00D54338">
        <w:rPr>
          <w:rFonts w:eastAsia="Cambria"/>
          <w:bCs/>
          <w:color w:val="000000" w:themeColor="text1"/>
        </w:rPr>
        <w:t xml:space="preserve"> = </w:t>
      </w:r>
      <w:proofErr w:type="spellStart"/>
      <w:r w:rsidRPr="00D54338">
        <w:rPr>
          <w:rFonts w:eastAsia="Cambria"/>
          <w:bCs/>
          <w:color w:val="000000" w:themeColor="text1"/>
        </w:rPr>
        <w:t>pd.DataFrame</w:t>
      </w:r>
      <w:proofErr w:type="spellEnd"/>
      <w:r w:rsidRPr="00D54338">
        <w:rPr>
          <w:rFonts w:eastAsia="Cambria"/>
          <w:bCs/>
          <w:color w:val="000000" w:themeColor="text1"/>
        </w:rPr>
        <w:t>(data, index = ["day1", "day2", "day3"])</w:t>
      </w:r>
    </w:p>
    <w:p w14:paraId="579BCAF2" w14:textId="49CD7DF0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</w:t>
      </w:r>
      <w:proofErr w:type="spellStart"/>
      <w:r w:rsidRPr="00D54338">
        <w:rPr>
          <w:rFonts w:eastAsia="Cambria"/>
          <w:bCs/>
          <w:color w:val="000000" w:themeColor="text1"/>
        </w:rPr>
        <w:t>df</w:t>
      </w:r>
      <w:proofErr w:type="spellEnd"/>
      <w:r w:rsidRPr="00D54338">
        <w:rPr>
          <w:rFonts w:eastAsia="Cambria"/>
          <w:bCs/>
          <w:color w:val="000000" w:themeColor="text1"/>
        </w:rPr>
        <w:t>)</w:t>
      </w:r>
    </w:p>
    <w:p w14:paraId="4C386476" w14:textId="5655581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7F4224A8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0047705" w14:textId="6A6EF5FD" w:rsidR="00A67742" w:rsidRDefault="00F561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F56142">
        <w:rPr>
          <w:rFonts w:eastAsia="Cambria"/>
          <w:bCs/>
          <w:color w:val="000000" w:themeColor="text1"/>
        </w:rPr>
        <w:drawing>
          <wp:inline distT="0" distB="0" distL="0" distR="0" wp14:anchorId="3DDFEAE3" wp14:editId="62044795">
            <wp:extent cx="6858000" cy="3863340"/>
            <wp:effectExtent l="0" t="0" r="0" b="3810"/>
            <wp:docPr id="175735954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59543" name="Picture 1" descr="A screen 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0E75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AD4106C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0D8A6E3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A75D325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EF67656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F4FBD66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16834A3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E17A8CD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D6602ED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Explanation of Key Pandas Functions</w:t>
      </w:r>
    </w:p>
    <w:p w14:paraId="7D8B3ED2" w14:textId="51B48FB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Reading and Writing Data:</w:t>
      </w:r>
    </w:p>
    <w:p w14:paraId="1F971E5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AB95AF6" w14:textId="67DF73EE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Reading Data: </w:t>
      </w:r>
      <w:r w:rsidRPr="00A67742">
        <w:rPr>
          <w:rFonts w:eastAsia="Cambria"/>
          <w:bCs/>
          <w:color w:val="000000" w:themeColor="text1"/>
        </w:rPr>
        <w:t xml:space="preserve">Read a CSV file into a </w:t>
      </w:r>
      <w:proofErr w:type="spellStart"/>
      <w:r w:rsidRPr="00A67742">
        <w:rPr>
          <w:rFonts w:eastAsia="Cambria"/>
          <w:bCs/>
          <w:color w:val="000000" w:themeColor="text1"/>
        </w:rPr>
        <w:t>DataFrame</w:t>
      </w:r>
      <w:proofErr w:type="spellEnd"/>
      <w:r w:rsidRPr="00A67742">
        <w:rPr>
          <w:rFonts w:eastAsia="Cambria"/>
          <w:bCs/>
          <w:color w:val="000000" w:themeColor="text1"/>
        </w:rPr>
        <w:t>.</w:t>
      </w:r>
    </w:p>
    <w:p w14:paraId="2151E397" w14:textId="41C307C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22001915" w14:textId="77777777" w:rsidR="00A67742" w:rsidRPr="00CB5830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 xml:space="preserve"> = </w:t>
      </w:r>
      <w:proofErr w:type="spellStart"/>
      <w:r w:rsidRPr="00CB5830">
        <w:rPr>
          <w:rFonts w:eastAsia="Cambria"/>
          <w:bCs/>
          <w:color w:val="000000" w:themeColor="text1"/>
        </w:rPr>
        <w:t>pd.read_csv</w:t>
      </w:r>
      <w:proofErr w:type="spellEnd"/>
      <w:r w:rsidRPr="00CB5830">
        <w:rPr>
          <w:rFonts w:eastAsia="Cambria"/>
          <w:bCs/>
          <w:color w:val="000000" w:themeColor="text1"/>
        </w:rPr>
        <w:t>("data.csv")</w:t>
      </w:r>
    </w:p>
    <w:p w14:paraId="33B42BC6" w14:textId="78CEFF6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CB5830">
        <w:rPr>
          <w:rFonts w:eastAsia="Cambria"/>
          <w:bCs/>
          <w:color w:val="000000" w:themeColor="text1"/>
        </w:rPr>
        <w:t>print(</w:t>
      </w: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>)</w:t>
      </w:r>
    </w:p>
    <w:p w14:paraId="210B330C" w14:textId="65F79976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019765BD" w14:textId="3DAC336F" w:rsidR="00A67742" w:rsidRDefault="003A4690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A4690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123DFBFA" wp14:editId="156D5C39">
            <wp:extent cx="6858000" cy="6424295"/>
            <wp:effectExtent l="0" t="0" r="0" b="0"/>
            <wp:docPr id="13789048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904806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42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5FCE0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DADB70E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9050894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CA0A1E3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E679FEF" w14:textId="49B5665B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lastRenderedPageBreak/>
        <w:t>Writing Data</w:t>
      </w:r>
      <w:r>
        <w:rPr>
          <w:rFonts w:eastAsia="Cambria"/>
          <w:bCs/>
          <w:color w:val="000000" w:themeColor="text1"/>
        </w:rPr>
        <w:t xml:space="preserve">: </w:t>
      </w:r>
      <w:r w:rsidRPr="00A67742">
        <w:rPr>
          <w:rFonts w:eastAsia="Cambria"/>
          <w:bCs/>
          <w:color w:val="000000" w:themeColor="text1"/>
        </w:rPr>
        <w:t xml:space="preserve">Write a </w:t>
      </w:r>
      <w:proofErr w:type="spellStart"/>
      <w:r w:rsidRPr="00A67742">
        <w:rPr>
          <w:rFonts w:eastAsia="Cambria"/>
          <w:bCs/>
          <w:color w:val="000000" w:themeColor="text1"/>
        </w:rPr>
        <w:t>DataFrame</w:t>
      </w:r>
      <w:proofErr w:type="spellEnd"/>
      <w:r w:rsidRPr="00A67742">
        <w:rPr>
          <w:rFonts w:eastAsia="Cambria"/>
          <w:bCs/>
          <w:color w:val="000000" w:themeColor="text1"/>
        </w:rPr>
        <w:t xml:space="preserve"> to a CSV file.</w:t>
      </w:r>
    </w:p>
    <w:p w14:paraId="4ED8E6EF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Note: </w:t>
      </w:r>
      <w:r w:rsidRPr="00A67742">
        <w:rPr>
          <w:rFonts w:eastAsia="Cambria"/>
          <w:bCs/>
          <w:color w:val="000000" w:themeColor="text1"/>
        </w:rPr>
        <w:t xml:space="preserve">Other Ways to Save Pandas </w:t>
      </w:r>
      <w:proofErr w:type="spellStart"/>
      <w:r w:rsidRPr="00A67742">
        <w:rPr>
          <w:rFonts w:eastAsia="Cambria"/>
          <w:bCs/>
          <w:color w:val="000000" w:themeColor="text1"/>
        </w:rPr>
        <w:t>DataFrames</w:t>
      </w:r>
      <w:proofErr w:type="spellEnd"/>
      <w:r>
        <w:rPr>
          <w:rFonts w:eastAsia="Cambria"/>
          <w:bCs/>
          <w:color w:val="000000" w:themeColor="text1"/>
        </w:rPr>
        <w:t xml:space="preserve"> (</w:t>
      </w:r>
      <w:proofErr w:type="spellStart"/>
      <w:r w:rsidRPr="00A67742">
        <w:rPr>
          <w:rFonts w:eastAsia="Cambria"/>
          <w:bCs/>
          <w:color w:val="000000" w:themeColor="text1"/>
        </w:rPr>
        <w:t>to_excel</w:t>
      </w:r>
      <w:proofErr w:type="spellEnd"/>
      <w:r w:rsidRPr="00A67742">
        <w:rPr>
          <w:rFonts w:eastAsia="Cambria"/>
          <w:bCs/>
          <w:color w:val="000000" w:themeColor="text1"/>
        </w:rPr>
        <w:t>(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json</w:t>
      </w:r>
      <w:proofErr w:type="spellEnd"/>
      <w:r w:rsidRPr="00A67742">
        <w:rPr>
          <w:rFonts w:eastAsia="Cambria"/>
          <w:bCs/>
          <w:color w:val="000000" w:themeColor="text1"/>
        </w:rPr>
        <w:t>(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hdf</w:t>
      </w:r>
      <w:proofErr w:type="spellEnd"/>
      <w:r w:rsidRPr="00A67742">
        <w:rPr>
          <w:rFonts w:eastAsia="Cambria"/>
          <w:bCs/>
          <w:color w:val="000000" w:themeColor="text1"/>
        </w:rPr>
        <w:t>(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sql</w:t>
      </w:r>
      <w:proofErr w:type="spellEnd"/>
      <w:r w:rsidRPr="00A67742">
        <w:rPr>
          <w:rFonts w:eastAsia="Cambria"/>
          <w:bCs/>
          <w:color w:val="000000" w:themeColor="text1"/>
        </w:rPr>
        <w:t>(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pickle</w:t>
      </w:r>
      <w:proofErr w:type="spellEnd"/>
      <w:r w:rsidRPr="00A67742">
        <w:rPr>
          <w:rFonts w:eastAsia="Cambria"/>
          <w:bCs/>
          <w:color w:val="000000" w:themeColor="text1"/>
        </w:rPr>
        <w:t>()</w:t>
      </w:r>
      <w:r>
        <w:rPr>
          <w:rFonts w:eastAsia="Cambria"/>
          <w:bCs/>
          <w:color w:val="000000" w:themeColor="text1"/>
        </w:rPr>
        <w:t>)</w:t>
      </w:r>
    </w:p>
    <w:p w14:paraId="4AAD2C9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79608" w14:textId="0275677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5E3E7D73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>Biodata = {'Name': ['John', 'Emily', 'Mike', 'Lisa'],</w:t>
      </w:r>
    </w:p>
    <w:p w14:paraId="1E5F7B8C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Age': [28, 23, 35, 31],</w:t>
      </w:r>
    </w:p>
    <w:p w14:paraId="50136A5F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Gender': ['M', 'F', 'M', 'F']</w:t>
      </w:r>
    </w:p>
    <w:p w14:paraId="13E4A76A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}</w:t>
      </w:r>
    </w:p>
    <w:p w14:paraId="452BA9A4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proofErr w:type="spellStart"/>
      <w:r w:rsidRPr="00A67742">
        <w:rPr>
          <w:rFonts w:eastAsia="Cambria"/>
          <w:bCs/>
          <w:color w:val="000000" w:themeColor="text1"/>
          <w:lang w:val="en-IN"/>
        </w:rPr>
        <w:t>df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 xml:space="preserve"> = </w:t>
      </w:r>
      <w:proofErr w:type="spellStart"/>
      <w:r w:rsidRPr="00A67742">
        <w:rPr>
          <w:rFonts w:eastAsia="Cambria"/>
          <w:bCs/>
          <w:color w:val="000000" w:themeColor="text1"/>
          <w:lang w:val="en-IN"/>
        </w:rPr>
        <w:t>pd.DataFrame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>(Biodata)</w:t>
      </w:r>
    </w:p>
    <w:p w14:paraId="3F7FADC8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# Save the </w:t>
      </w:r>
      <w:proofErr w:type="spellStart"/>
      <w:r w:rsidRPr="00A67742">
        <w:rPr>
          <w:rFonts w:eastAsia="Cambria"/>
          <w:bCs/>
          <w:color w:val="000000" w:themeColor="text1"/>
          <w:lang w:val="en-IN"/>
        </w:rPr>
        <w:t>dataframe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 xml:space="preserve"> to a CSV file</w:t>
      </w:r>
    </w:p>
    <w:p w14:paraId="459B8620" w14:textId="1AD4068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proofErr w:type="spellStart"/>
      <w:r w:rsidRPr="00A67742">
        <w:rPr>
          <w:rFonts w:eastAsia="Cambria"/>
          <w:bCs/>
          <w:color w:val="000000" w:themeColor="text1"/>
          <w:lang w:val="en-IN"/>
        </w:rPr>
        <w:t>df.to_csv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>('Biodata.csv', index=False)</w:t>
      </w:r>
    </w:p>
    <w:p w14:paraId="49CAFAB8" w14:textId="32312782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0A67E509" w14:textId="4C1F7992" w:rsidR="00A67742" w:rsidRDefault="00824DE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824DEC">
        <w:rPr>
          <w:rFonts w:eastAsia="Cambria"/>
          <w:bCs/>
          <w:color w:val="000000" w:themeColor="text1"/>
        </w:rPr>
        <w:drawing>
          <wp:inline distT="0" distB="0" distL="0" distR="0" wp14:anchorId="6E87C275" wp14:editId="5AFB5B7C">
            <wp:extent cx="6858000" cy="4924425"/>
            <wp:effectExtent l="0" t="0" r="0" b="9525"/>
            <wp:docPr id="170709156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091561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167E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09B421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80C289E" w14:textId="77777777" w:rsidR="00A67742" w:rsidRDefault="00A67742" w:rsidP="00A67742">
      <w:pPr>
        <w:pStyle w:val="BodyText"/>
        <w:tabs>
          <w:tab w:val="left" w:pos="709"/>
        </w:tabs>
        <w:rPr>
          <w:rFonts w:hint="eastAsia"/>
        </w:rPr>
      </w:pPr>
      <w:r>
        <w:rPr>
          <w:rStyle w:val="Strong"/>
        </w:rPr>
        <w:t>Data Inspection:</w:t>
      </w:r>
    </w:p>
    <w:p w14:paraId="5944F14E" w14:textId="77777777" w:rsidR="00A67742" w:rsidRDefault="00A67742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f.head</w:t>
      </w:r>
      <w:proofErr w:type="spellEnd"/>
      <w:r>
        <w:rPr>
          <w:rStyle w:val="SourceText"/>
        </w:rPr>
        <w:t>()</w:t>
      </w:r>
      <w:r>
        <w:t xml:space="preserve">: Display the first few rows of the </w:t>
      </w:r>
      <w:proofErr w:type="spellStart"/>
      <w:r>
        <w:t>DataFrame</w:t>
      </w:r>
      <w:proofErr w:type="spellEnd"/>
      <w:r>
        <w:t>.</w:t>
      </w:r>
    </w:p>
    <w:p w14:paraId="282C47C3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f.tail</w:t>
      </w:r>
      <w:proofErr w:type="spellEnd"/>
      <w:r>
        <w:rPr>
          <w:rStyle w:val="SourceText"/>
        </w:rPr>
        <w:t>()</w:t>
      </w:r>
      <w:r>
        <w:t xml:space="preserve">: Display the last few rows of the </w:t>
      </w:r>
      <w:proofErr w:type="spellStart"/>
      <w:r>
        <w:t>DataFrame</w:t>
      </w:r>
      <w:proofErr w:type="spellEnd"/>
      <w:r>
        <w:t>.</w:t>
      </w:r>
    </w:p>
    <w:p w14:paraId="541AEE14" w14:textId="48688D62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rPr>
          <w:rStyle w:val="SourceText"/>
        </w:rPr>
        <w:t>df.info()</w:t>
      </w:r>
      <w:r>
        <w:t xml:space="preserve">: Display a summary of the </w:t>
      </w:r>
      <w:proofErr w:type="spellStart"/>
      <w:r>
        <w:t>DataFrame</w:t>
      </w:r>
      <w:proofErr w:type="spellEnd"/>
      <w:r>
        <w:t>.</w:t>
      </w:r>
    </w:p>
    <w:p w14:paraId="1D73292A" w14:textId="3AF0316E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f.describe</w:t>
      </w:r>
      <w:proofErr w:type="spellEnd"/>
      <w:r>
        <w:rPr>
          <w:rStyle w:val="SourceText"/>
        </w:rPr>
        <w:t>()</w:t>
      </w:r>
      <w:r>
        <w:t>: Provide descriptive statistics for numerical columns. (</w:t>
      </w:r>
      <w:r w:rsidRPr="003A4175">
        <w:t>count: the number of non-null entries</w:t>
      </w:r>
      <w:r>
        <w:t xml:space="preserve">, </w:t>
      </w:r>
      <w:r w:rsidRPr="003A4175">
        <w:t>mean: the mean value</w:t>
      </w:r>
      <w:r>
        <w:t xml:space="preserve">, </w:t>
      </w:r>
      <w:r w:rsidRPr="003A4175">
        <w:t>std: the standard deviation</w:t>
      </w:r>
      <w:r>
        <w:t xml:space="preserve">, </w:t>
      </w:r>
      <w:r w:rsidRPr="003A4175">
        <w:t>min: the minimum value</w:t>
      </w:r>
      <w:r>
        <w:t xml:space="preserve">, </w:t>
      </w:r>
      <w:r w:rsidRPr="003A4175">
        <w:t>25%, 50</w:t>
      </w:r>
      <w:r>
        <w:t>%</w:t>
      </w:r>
      <w:r w:rsidRPr="003A4175">
        <w:t>, 75%: the lower, median, and upper quartiles</w:t>
      </w:r>
      <w:r>
        <w:t xml:space="preserve">, </w:t>
      </w:r>
      <w:r w:rsidRPr="003A4175">
        <w:t>max: the maximum value</w:t>
      </w:r>
      <w:r>
        <w:t>)</w:t>
      </w:r>
    </w:p>
    <w:p w14:paraId="68FE5BC9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7E329E5B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F8DBEB7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DA0DAA3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4B91920D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5B95BE5E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18F9C0F9" w14:textId="2A9CC74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7F1BA3D0" w14:textId="70E22B41" w:rsidR="003A4175" w:rsidRDefault="003A4175" w:rsidP="00A67742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 xml:space="preserve"> = </w:t>
      </w:r>
      <w:proofErr w:type="spellStart"/>
      <w:r w:rsidRPr="00CB5830">
        <w:rPr>
          <w:rFonts w:eastAsia="Cambria"/>
          <w:bCs/>
          <w:color w:val="000000" w:themeColor="text1"/>
        </w:rPr>
        <w:t>pd.read_csv</w:t>
      </w:r>
      <w:proofErr w:type="spellEnd"/>
      <w:r w:rsidRPr="00CB5830">
        <w:rPr>
          <w:rFonts w:eastAsia="Cambria"/>
          <w:bCs/>
          <w:color w:val="000000" w:themeColor="text1"/>
        </w:rPr>
        <w:t>("data.csv")</w:t>
      </w:r>
    </w:p>
    <w:p w14:paraId="7A69C526" w14:textId="6690553E" w:rsidR="003A4175" w:rsidRDefault="003A4175" w:rsidP="003A4175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r w:rsidRPr="003A4175">
        <w:rPr>
          <w:rFonts w:eastAsia="Cambria"/>
          <w:bCs/>
          <w:color w:val="000000" w:themeColor="text1"/>
        </w:rPr>
        <w:t>print(dat.info())</w:t>
      </w:r>
    </w:p>
    <w:p w14:paraId="2F92C522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# shows first and last five rows</w:t>
      </w:r>
    </w:p>
    <w:p w14:paraId="2CA1740E" w14:textId="4A231087" w:rsidR="003A4175" w:rsidRPr="00B949C5" w:rsidRDefault="003A4175" w:rsidP="003A4175">
      <w:pPr>
        <w:pStyle w:val="BodyText"/>
        <w:tabs>
          <w:tab w:val="left" w:pos="1418"/>
        </w:tabs>
        <w:spacing w:after="0"/>
        <w:rPr>
          <w:rFonts w:hint="eastAsia"/>
          <w:lang w:val="fr-FR"/>
        </w:rPr>
      </w:pPr>
      <w:proofErr w:type="spellStart"/>
      <w:r w:rsidRPr="00B949C5">
        <w:rPr>
          <w:lang w:val="fr-FR"/>
        </w:rPr>
        <w:t>print</w:t>
      </w:r>
      <w:proofErr w:type="spellEnd"/>
      <w:r w:rsidRPr="00B949C5">
        <w:rPr>
          <w:lang w:val="fr-FR"/>
        </w:rPr>
        <w:t>(</w:t>
      </w:r>
      <w:proofErr w:type="spellStart"/>
      <w:r w:rsidRPr="00B949C5">
        <w:rPr>
          <w:lang w:val="fr-FR"/>
        </w:rPr>
        <w:t>dat.head</w:t>
      </w:r>
      <w:proofErr w:type="spellEnd"/>
      <w:r w:rsidRPr="00B949C5">
        <w:rPr>
          <w:lang w:val="fr-FR"/>
        </w:rPr>
        <w:t>())</w:t>
      </w:r>
    </w:p>
    <w:p w14:paraId="2E80430E" w14:textId="3E3DDF30" w:rsidR="003A4175" w:rsidRPr="00B949C5" w:rsidRDefault="003A4175" w:rsidP="003A4175">
      <w:pPr>
        <w:pStyle w:val="BodyText"/>
        <w:tabs>
          <w:tab w:val="left" w:pos="1418"/>
        </w:tabs>
        <w:spacing w:after="0"/>
        <w:rPr>
          <w:rFonts w:hint="eastAsia"/>
          <w:lang w:val="fr-FR"/>
        </w:rPr>
      </w:pPr>
      <w:proofErr w:type="spellStart"/>
      <w:r w:rsidRPr="00B949C5">
        <w:rPr>
          <w:lang w:val="fr-FR"/>
        </w:rPr>
        <w:t>print</w:t>
      </w:r>
      <w:proofErr w:type="spellEnd"/>
      <w:r w:rsidRPr="00B949C5">
        <w:rPr>
          <w:lang w:val="fr-FR"/>
        </w:rPr>
        <w:t>(</w:t>
      </w:r>
      <w:proofErr w:type="spellStart"/>
      <w:r w:rsidRPr="00B949C5">
        <w:rPr>
          <w:lang w:val="fr-FR"/>
        </w:rPr>
        <w:t>dat.tail</w:t>
      </w:r>
      <w:proofErr w:type="spellEnd"/>
      <w:r w:rsidRPr="00B949C5">
        <w:rPr>
          <w:lang w:val="fr-FR"/>
        </w:rPr>
        <w:t>())</w:t>
      </w:r>
    </w:p>
    <w:p w14:paraId="23BBB2B0" w14:textId="5687CAFC" w:rsidR="003A4175" w:rsidRPr="00B949C5" w:rsidRDefault="003A4175" w:rsidP="003A4175">
      <w:pPr>
        <w:pStyle w:val="BodyText"/>
        <w:tabs>
          <w:tab w:val="left" w:pos="1418"/>
        </w:tabs>
        <w:rPr>
          <w:rFonts w:hint="eastAsia"/>
          <w:lang w:val="fr-FR"/>
        </w:rPr>
      </w:pPr>
      <w:proofErr w:type="spellStart"/>
      <w:r w:rsidRPr="00B949C5">
        <w:rPr>
          <w:lang w:val="fr-FR"/>
        </w:rPr>
        <w:t>print</w:t>
      </w:r>
      <w:proofErr w:type="spellEnd"/>
      <w:r w:rsidRPr="00B949C5">
        <w:rPr>
          <w:lang w:val="fr-FR"/>
        </w:rPr>
        <w:t>(</w:t>
      </w:r>
      <w:proofErr w:type="spellStart"/>
      <w:r w:rsidRPr="00B949C5">
        <w:rPr>
          <w:lang w:val="fr-FR"/>
        </w:rPr>
        <w:t>dat.describe</w:t>
      </w:r>
      <w:proofErr w:type="spellEnd"/>
      <w:r w:rsidRPr="00B949C5">
        <w:rPr>
          <w:lang w:val="fr-FR"/>
        </w:rPr>
        <w:t>())</w:t>
      </w:r>
    </w:p>
    <w:p w14:paraId="00B327FD" w14:textId="0773057C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Output</w:t>
      </w:r>
    </w:p>
    <w:p w14:paraId="78DF3F50" w14:textId="289479FF" w:rsidR="000969C0" w:rsidRDefault="008A6C72" w:rsidP="003A4175">
      <w:pPr>
        <w:pStyle w:val="BodyText"/>
        <w:tabs>
          <w:tab w:val="left" w:pos="1418"/>
        </w:tabs>
        <w:spacing w:after="0"/>
      </w:pPr>
      <w:r w:rsidRPr="008A6C72">
        <w:lastRenderedPageBreak/>
        <w:drawing>
          <wp:inline distT="0" distB="0" distL="0" distR="0" wp14:anchorId="4E8E576E" wp14:editId="7D102880">
            <wp:extent cx="6858000" cy="6092825"/>
            <wp:effectExtent l="0" t="0" r="0" b="3175"/>
            <wp:docPr id="360152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5218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9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D68" w:rsidRPr="00913D68">
        <w:rPr>
          <w:noProof/>
        </w:rPr>
        <w:t xml:space="preserve"> </w:t>
      </w:r>
      <w:r w:rsidR="00913D68" w:rsidRPr="00913D68">
        <w:lastRenderedPageBreak/>
        <w:drawing>
          <wp:inline distT="0" distB="0" distL="0" distR="0" wp14:anchorId="2D2E9393" wp14:editId="3B2973B4">
            <wp:extent cx="6544588" cy="5792008"/>
            <wp:effectExtent l="0" t="0" r="8890" b="0"/>
            <wp:docPr id="7911748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74805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579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7732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40D9E2A8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01C91CF2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064D8E8D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24D4AD7C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1C1F40A3" w14:textId="77777777" w:rsidR="00483E1D" w:rsidRDefault="00483E1D" w:rsidP="003A4175">
      <w:pPr>
        <w:pStyle w:val="BodyText"/>
        <w:tabs>
          <w:tab w:val="left" w:pos="1418"/>
        </w:tabs>
        <w:spacing w:after="0"/>
      </w:pPr>
    </w:p>
    <w:p w14:paraId="61A9EC47" w14:textId="77777777" w:rsidR="000969C0" w:rsidRDefault="000969C0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6CD5769" w14:textId="77777777" w:rsidR="000969C0" w:rsidRDefault="000969C0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9F67E70" w14:textId="22DF2853" w:rsidR="000969C0" w:rsidRP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  <w:b/>
          <w:bCs/>
        </w:rPr>
      </w:pPr>
      <w:r w:rsidRPr="00491026">
        <w:rPr>
          <w:b/>
          <w:bCs/>
        </w:rPr>
        <w:lastRenderedPageBreak/>
        <w:t>Data Selection and Indexing:</w:t>
      </w:r>
    </w:p>
    <w:p w14:paraId="0D7CF104" w14:textId="4664C6B0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at</w:t>
      </w:r>
      <w:proofErr w:type="spellEnd"/>
      <w:r>
        <w:rPr>
          <w:rStyle w:val="SourceText"/>
        </w:rPr>
        <w:t>[['A']]</w:t>
      </w:r>
      <w:r>
        <w:t>: Select a column.</w:t>
      </w:r>
    </w:p>
    <w:p w14:paraId="0D36DD14" w14:textId="6AB4C249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at</w:t>
      </w:r>
      <w:proofErr w:type="spellEnd"/>
      <w:r>
        <w:rPr>
          <w:rStyle w:val="SourceText"/>
        </w:rPr>
        <w:t>[['A', 'B']]</w:t>
      </w:r>
      <w:r>
        <w:t>: Select multiple columns.</w:t>
      </w:r>
    </w:p>
    <w:p w14:paraId="0CCC0BB4" w14:textId="075057A2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at.loc</w:t>
      </w:r>
      <w:proofErr w:type="spellEnd"/>
      <w:r>
        <w:rPr>
          <w:rStyle w:val="SourceText"/>
        </w:rPr>
        <w:t>[[0]]</w:t>
      </w:r>
      <w:r>
        <w:t>: Select a row by label.</w:t>
      </w:r>
    </w:p>
    <w:p w14:paraId="08C43826" w14:textId="35C6BAA4" w:rsidR="003A4175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3A7FF197" w14:textId="77777777" w:rsid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4D40715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r>
        <w:t>dat</w:t>
      </w:r>
      <w:proofErr w:type="spellEnd"/>
      <w:r>
        <w:t>[['Name']])</w:t>
      </w:r>
    </w:p>
    <w:p w14:paraId="4520934F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r>
        <w:t>dat</w:t>
      </w:r>
      <w:proofErr w:type="spellEnd"/>
      <w:r>
        <w:t>[['</w:t>
      </w:r>
      <w:proofErr w:type="spellStart"/>
      <w:r>
        <w:t>Name','Number</w:t>
      </w:r>
      <w:proofErr w:type="spellEnd"/>
      <w:r>
        <w:t>']])</w:t>
      </w:r>
    </w:p>
    <w:p w14:paraId="4D08C34E" w14:textId="6CED9DEF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r>
        <w:t>dat.loc</w:t>
      </w:r>
      <w:proofErr w:type="spellEnd"/>
      <w:r>
        <w:t>[[1]])</w:t>
      </w:r>
    </w:p>
    <w:p w14:paraId="51EED0CC" w14:textId="42C76DE2" w:rsidR="00A67742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69525FDA" w14:textId="726D8CDA" w:rsidR="00491026" w:rsidRDefault="00483E1D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83E1D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47C5606B" wp14:editId="6EF0DE76">
            <wp:extent cx="5506218" cy="6706536"/>
            <wp:effectExtent l="0" t="0" r="0" b="0"/>
            <wp:docPr id="2065435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3501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6706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A3F" w:rsidRPr="00A10A3F">
        <w:rPr>
          <w:noProof/>
        </w:rPr>
        <w:t xml:space="preserve"> </w:t>
      </w:r>
      <w:r w:rsidR="00A10A3F" w:rsidRPr="00A10A3F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3DF57784" wp14:editId="1818BD22">
            <wp:extent cx="4629796" cy="7078063"/>
            <wp:effectExtent l="0" t="0" r="0" b="8890"/>
            <wp:docPr id="14202102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210298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707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0790" w14:textId="77777777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31EFD9F" w14:textId="77777777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DB3011B" w14:textId="2C283C3A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Style w:val="Strong"/>
        </w:rPr>
        <w:t>Data Manipulation:</w:t>
      </w:r>
    </w:p>
    <w:p w14:paraId="51686135" w14:textId="56A81C3A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A'] =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>['A'] * 2: Modify a column.</w:t>
      </w:r>
    </w:p>
    <w:p w14:paraId="2C661282" w14:textId="7CE9B232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F'] =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A'] +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>['B']: Create a new column based on existing columns.</w:t>
      </w:r>
    </w:p>
    <w:p w14:paraId="62E0E06A" w14:textId="2A22959F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</w:t>
      </w:r>
      <w:proofErr w:type="spellEnd"/>
      <w:r w:rsidRPr="00491026">
        <w:rPr>
          <w:rFonts w:eastAsia="Cambria"/>
          <w:bCs/>
          <w:color w:val="000000" w:themeColor="text1"/>
        </w:rPr>
        <w:t>(columns=['A']): Drop a column.</w:t>
      </w:r>
    </w:p>
    <w:p w14:paraId="49055A4C" w14:textId="426C6581" w:rsidR="00A67742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</w:t>
      </w:r>
      <w:proofErr w:type="spellEnd"/>
      <w:r w:rsidRPr="00491026">
        <w:rPr>
          <w:rFonts w:eastAsia="Cambria"/>
          <w:bCs/>
          <w:color w:val="000000" w:themeColor="text1"/>
        </w:rPr>
        <w:t>(index=[0]): Drop a row.</w:t>
      </w:r>
    </w:p>
    <w:p w14:paraId="4E87876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A60BDA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E6359C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FA62461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6F57CA0" w14:textId="77777777" w:rsidR="00CB5830" w:rsidRDefault="00CB5830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8E36AA" w14:textId="0287E0BA" w:rsidR="00CB5830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Task</w:t>
      </w:r>
    </w:p>
    <w:p w14:paraId="6D2B33D5" w14:textId="3CA66BF0" w:rsidR="00AF3E9C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Create a </w:t>
      </w:r>
      <w:proofErr w:type="spellStart"/>
      <w:r w:rsidRPr="00AF3E9C">
        <w:rPr>
          <w:rFonts w:eastAsia="Cambria"/>
          <w:bCs/>
          <w:color w:val="000000" w:themeColor="text1"/>
        </w:rPr>
        <w:t>DataFrame</w:t>
      </w:r>
      <w:proofErr w:type="spellEnd"/>
      <w:r w:rsidRPr="00AF3E9C">
        <w:rPr>
          <w:rFonts w:eastAsia="Cambria"/>
          <w:bCs/>
          <w:color w:val="000000" w:themeColor="text1"/>
        </w:rPr>
        <w:t xml:space="preserve"> with 5 numeric columns</w:t>
      </w:r>
    </w:p>
    <w:p w14:paraId="2B827BD0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data = {</w:t>
      </w:r>
    </w:p>
    <w:p w14:paraId="47D4AEE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A': [</w:t>
      </w:r>
      <w:proofErr w:type="spellStart"/>
      <w:r w:rsidRPr="00AF3E9C">
        <w:rPr>
          <w:rFonts w:eastAsia="Cambria"/>
          <w:bCs/>
          <w:color w:val="000000" w:themeColor="text1"/>
        </w:rPr>
        <w:t>np.nan</w:t>
      </w:r>
      <w:proofErr w:type="spellEnd"/>
      <w:r w:rsidRPr="00AF3E9C">
        <w:rPr>
          <w:rFonts w:eastAsia="Cambria"/>
          <w:bCs/>
          <w:color w:val="000000" w:themeColor="text1"/>
        </w:rPr>
        <w:t>, 2, 3, 4, 5, 6, 7, 8, 9, 10],</w:t>
      </w:r>
    </w:p>
    <w:p w14:paraId="4547CE88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B': </w:t>
      </w:r>
      <w:proofErr w:type="spellStart"/>
      <w:r w:rsidRPr="00AF3E9C">
        <w:rPr>
          <w:rFonts w:eastAsia="Cambria"/>
          <w:bCs/>
          <w:color w:val="000000" w:themeColor="text1"/>
        </w:rPr>
        <w:t>np.random.normal</w:t>
      </w:r>
      <w:proofErr w:type="spellEnd"/>
      <w:r w:rsidRPr="00AF3E9C">
        <w:rPr>
          <w:rFonts w:eastAsia="Cambria"/>
          <w:bCs/>
          <w:color w:val="000000" w:themeColor="text1"/>
        </w:rPr>
        <w:t>(50, 15, 10),</w:t>
      </w:r>
    </w:p>
    <w:p w14:paraId="6ECB0AB9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C': </w:t>
      </w:r>
      <w:proofErr w:type="spellStart"/>
      <w:r w:rsidRPr="00AF3E9C">
        <w:rPr>
          <w:rFonts w:eastAsia="Cambria"/>
          <w:bCs/>
          <w:color w:val="000000" w:themeColor="text1"/>
        </w:rPr>
        <w:t>np.random.rand</w:t>
      </w:r>
      <w:proofErr w:type="spellEnd"/>
      <w:r w:rsidRPr="00AF3E9C">
        <w:rPr>
          <w:rFonts w:eastAsia="Cambria"/>
          <w:bCs/>
          <w:color w:val="000000" w:themeColor="text1"/>
        </w:rPr>
        <w:t>(10) * 100,</w:t>
      </w:r>
    </w:p>
    <w:p w14:paraId="7E675AC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D': </w:t>
      </w:r>
      <w:proofErr w:type="spellStart"/>
      <w:r w:rsidRPr="00AF3E9C">
        <w:rPr>
          <w:rFonts w:eastAsia="Cambria"/>
          <w:bCs/>
          <w:color w:val="000000" w:themeColor="text1"/>
        </w:rPr>
        <w:t>np.linspace</w:t>
      </w:r>
      <w:proofErr w:type="spellEnd"/>
      <w:r w:rsidRPr="00AF3E9C">
        <w:rPr>
          <w:rFonts w:eastAsia="Cambria"/>
          <w:bCs/>
          <w:color w:val="000000" w:themeColor="text1"/>
        </w:rPr>
        <w:t>(1, 10, 10),</w:t>
      </w:r>
    </w:p>
    <w:p w14:paraId="5E139DED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E': </w:t>
      </w:r>
      <w:proofErr w:type="spellStart"/>
      <w:r w:rsidRPr="00AF3E9C">
        <w:rPr>
          <w:rFonts w:eastAsia="Cambria"/>
          <w:bCs/>
          <w:color w:val="000000" w:themeColor="text1"/>
        </w:rPr>
        <w:t>np.logspace</w:t>
      </w:r>
      <w:proofErr w:type="spellEnd"/>
      <w:r w:rsidRPr="00AF3E9C">
        <w:rPr>
          <w:rFonts w:eastAsia="Cambria"/>
          <w:bCs/>
          <w:color w:val="000000" w:themeColor="text1"/>
        </w:rPr>
        <w:t>(1, 2, 10)</w:t>
      </w:r>
    </w:p>
    <w:p w14:paraId="250DD4CB" w14:textId="0E1DAFB3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}</w:t>
      </w:r>
    </w:p>
    <w:p w14:paraId="0A7BD999" w14:textId="1EA92D90" w:rsid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AF3E9C">
        <w:rPr>
          <w:rFonts w:eastAsia="Cambria"/>
          <w:bCs/>
          <w:color w:val="000000" w:themeColor="text1"/>
        </w:rPr>
        <w:t>df</w:t>
      </w:r>
      <w:proofErr w:type="spellEnd"/>
      <w:r w:rsidRPr="00AF3E9C">
        <w:rPr>
          <w:rFonts w:eastAsia="Cambria"/>
          <w:bCs/>
          <w:color w:val="000000" w:themeColor="text1"/>
        </w:rPr>
        <w:t xml:space="preserve"> = </w:t>
      </w:r>
      <w:proofErr w:type="spellStart"/>
      <w:r w:rsidRPr="00AF3E9C">
        <w:rPr>
          <w:rFonts w:eastAsia="Cambria"/>
          <w:bCs/>
          <w:color w:val="000000" w:themeColor="text1"/>
        </w:rPr>
        <w:t>pd.DataFrame</w:t>
      </w:r>
      <w:proofErr w:type="spellEnd"/>
      <w:r w:rsidRPr="00AF3E9C">
        <w:rPr>
          <w:rFonts w:eastAsia="Cambria"/>
          <w:bCs/>
          <w:color w:val="000000" w:themeColor="text1"/>
        </w:rPr>
        <w:t>(data)</w:t>
      </w:r>
    </w:p>
    <w:p w14:paraId="4A969E36" w14:textId="074D991E" w:rsidR="00CB5830" w:rsidRDefault="00AF3E9C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38BBE2AB" w14:textId="1930F47E" w:rsidR="00026F6A" w:rsidRDefault="001C48B4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1C48B4">
        <w:rPr>
          <w:rFonts w:eastAsia="Cambria"/>
          <w:bCs/>
          <w:color w:val="000000" w:themeColor="text1"/>
        </w:rPr>
        <w:lastRenderedPageBreak/>
        <w:drawing>
          <wp:inline distT="0" distB="0" distL="0" distR="0" wp14:anchorId="06205188" wp14:editId="7802B168">
            <wp:extent cx="6858000" cy="5431155"/>
            <wp:effectExtent l="0" t="0" r="0" b="0"/>
            <wp:docPr id="16886242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624276" name="Picture 1" descr="A screen shot of a computer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4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40D5D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BA1BC3A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280F7BB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2A0148B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03EC32E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6D0D097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8973CDA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70FA55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D1CFEF3" w14:textId="77777777" w:rsidR="00F50CA3" w:rsidRPr="00421700" w:rsidRDefault="00F50CA3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lastRenderedPageBreak/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8E0B457" w:rsidR="00394C68" w:rsidRDefault="009D74B6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D74B6">
        <w:rPr>
          <w:rFonts w:eastAsia="Cambria" w:cstheme="minorHAnsi"/>
          <w:bCs/>
          <w:color w:val="000000" w:themeColor="text1"/>
          <w:sz w:val="24"/>
          <w:szCs w:val="24"/>
        </w:rPr>
        <w:t>Write a Pandas program to add, subtract, multiple and divide two Pandas Series.</w:t>
      </w:r>
    </w:p>
    <w:p w14:paraId="7AFEFF9A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 xml:space="preserve">import pandas as pd   </w:t>
      </w:r>
    </w:p>
    <w:p w14:paraId="23A0C0AA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90C0E33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 xml:space="preserve">s1 = </w:t>
      </w:r>
      <w:proofErr w:type="spellStart"/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([10, 20, 30, 40])</w:t>
      </w:r>
    </w:p>
    <w:p w14:paraId="0E89AF92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 xml:space="preserve">s2 = </w:t>
      </w:r>
      <w:proofErr w:type="spellStart"/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([1, 2, 3, 4])</w:t>
      </w:r>
    </w:p>
    <w:p w14:paraId="53211CE0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85D96FD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rint("Addition:\n", s1 + s2)</w:t>
      </w:r>
    </w:p>
    <w:p w14:paraId="79764B09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rint("Subtraction:\n", s1 - s2)</w:t>
      </w:r>
    </w:p>
    <w:p w14:paraId="4A29A463" w14:textId="77777777" w:rsidR="000116F3" w:rsidRPr="000116F3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rint("Multiplication:\n", s1 * s2)</w:t>
      </w:r>
    </w:p>
    <w:p w14:paraId="53C44D91" w14:textId="3A943737" w:rsidR="00010CDF" w:rsidRDefault="000116F3" w:rsidP="000116F3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0116F3">
        <w:rPr>
          <w:rFonts w:eastAsia="Cambria" w:cstheme="minorHAnsi"/>
          <w:bCs/>
          <w:color w:val="000000" w:themeColor="text1"/>
          <w:sz w:val="24"/>
          <w:szCs w:val="24"/>
        </w:rPr>
        <w:t>print("Division:\n", s1 / s2)</w:t>
      </w:r>
    </w:p>
    <w:p w14:paraId="7CB43F51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BEF6D71" w14:textId="63C3CBE4" w:rsidR="00966A8B" w:rsidRPr="00966A8B" w:rsidRDefault="00ED1356" w:rsidP="00966A8B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Write a Pandas program to convert a dictionary to a Pandas series.</w:t>
      </w:r>
    </w:p>
    <w:p w14:paraId="1B466198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 xml:space="preserve">import pandas as pd  </w:t>
      </w:r>
    </w:p>
    <w:p w14:paraId="761ABA04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A5F1553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>data = {'a': 100, 'b': 200, 'c': 300}</w:t>
      </w:r>
    </w:p>
    <w:p w14:paraId="2CC20452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 xml:space="preserve">series = </w:t>
      </w:r>
      <w:proofErr w:type="spellStart"/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>(data)</w:t>
      </w:r>
    </w:p>
    <w:p w14:paraId="2A2C784F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681D7C8" w14:textId="07104339" w:rsidR="00010CDF" w:rsidRPr="00010CDF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>print(series)</w:t>
      </w:r>
    </w:p>
    <w:p w14:paraId="454D6E00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AD046D2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CACEE5D" w14:textId="24214B66" w:rsidR="00ED1356" w:rsidRDefault="00ED1356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</w:t>
      </w: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 xml:space="preserve">Pandas program to create a series from a list, </w:t>
      </w:r>
      <w:proofErr w:type="spellStart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numpy</w:t>
      </w:r>
      <w:proofErr w:type="spellEnd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 xml:space="preserve"> array and </w:t>
      </w:r>
      <w:proofErr w:type="spellStart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dict</w:t>
      </w:r>
      <w:proofErr w:type="spellEnd"/>
    </w:p>
    <w:p w14:paraId="4CD7FCA4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import pandas as pd  </w:t>
      </w:r>
    </w:p>
    <w:p w14:paraId="1503EBEF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import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numpy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 as np  </w:t>
      </w:r>
    </w:p>
    <w:p w14:paraId="527EE6D2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969EC90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list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 =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([10, 20, 30])</w:t>
      </w:r>
    </w:p>
    <w:p w14:paraId="1FA54E32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array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 =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(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np.array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([1, 2, 3, 4]))</w:t>
      </w:r>
    </w:p>
    <w:p w14:paraId="23B58DA3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dict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 =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pd.Series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({'x': 5, 'y': 10, 'z': 15})</w:t>
      </w:r>
    </w:p>
    <w:p w14:paraId="070765E8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1DD37E5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print("Series from List:\n",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list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)</w:t>
      </w:r>
    </w:p>
    <w:p w14:paraId="5EB61206" w14:textId="77777777" w:rsidR="00CF2BB2" w:rsidRPr="00CF2BB2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print("Series from Array:\n",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array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)</w:t>
      </w:r>
    </w:p>
    <w:p w14:paraId="148551D5" w14:textId="09DE551D" w:rsidR="00010CDF" w:rsidRDefault="00CF2BB2" w:rsidP="00CF2BB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print("Series from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Dict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 xml:space="preserve">:\n", </w:t>
      </w:r>
      <w:proofErr w:type="spellStart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series_from_dict</w:t>
      </w:r>
      <w:proofErr w:type="spellEnd"/>
      <w:r w:rsidRPr="00CF2BB2">
        <w:rPr>
          <w:rFonts w:eastAsia="Cambria" w:cstheme="minorHAnsi"/>
          <w:bCs/>
          <w:color w:val="000000" w:themeColor="text1"/>
          <w:sz w:val="24"/>
          <w:szCs w:val="24"/>
        </w:rPr>
        <w:t>)</w:t>
      </w:r>
    </w:p>
    <w:p w14:paraId="1486E8C2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72DA571" w14:textId="085AD1BF" w:rsidR="009D74B6" w:rsidRDefault="00F50CA3" w:rsidP="009D74B6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</w:t>
      </w: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Pandas program</w:t>
      </w:r>
      <w:r w:rsidRPr="00F50CA3">
        <w:rPr>
          <w:rFonts w:eastAsia="Cambria" w:cstheme="minorHAnsi"/>
          <w:bCs/>
          <w:color w:val="000000" w:themeColor="text1"/>
          <w:sz w:val="24"/>
          <w:szCs w:val="24"/>
        </w:rPr>
        <w:t xml:space="preserve"> to stack two series vertically and horizontally </w:t>
      </w:r>
    </w:p>
    <w:p w14:paraId="2417C88E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72AF402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r w:rsidRPr="00010CDF">
        <w:rPr>
          <w:rFonts w:eastAsia="Cambria" w:cstheme="minorHAnsi"/>
          <w:bCs/>
          <w:color w:val="000000" w:themeColor="text1"/>
        </w:rPr>
        <w:t xml:space="preserve">import </w:t>
      </w:r>
      <w:r w:rsidRPr="00010CDF">
        <w:rPr>
          <w:rFonts w:eastAsia="Cambria" w:cstheme="minorHAnsi"/>
          <w:bCs/>
          <w:color w:val="000000" w:themeColor="text1"/>
          <w:u w:val="single"/>
        </w:rPr>
        <w:t>pandas</w:t>
      </w:r>
      <w:r w:rsidRPr="00010CDF">
        <w:rPr>
          <w:rFonts w:eastAsia="Cambria" w:cstheme="minorHAnsi"/>
          <w:bCs/>
          <w:color w:val="000000" w:themeColor="text1"/>
        </w:rPr>
        <w:t xml:space="preserve"> as </w:t>
      </w:r>
      <w:r w:rsidRPr="00010CDF">
        <w:rPr>
          <w:rFonts w:eastAsia="Cambria" w:cstheme="minorHAnsi"/>
          <w:bCs/>
          <w:color w:val="000000" w:themeColor="text1"/>
          <w:u w:val="single"/>
        </w:rPr>
        <w:t>pd</w:t>
      </w:r>
      <w:r w:rsidRPr="00010CDF">
        <w:rPr>
          <w:rFonts w:eastAsia="Cambria" w:cstheme="minorHAnsi"/>
          <w:bCs/>
          <w:color w:val="000000" w:themeColor="text1"/>
        </w:rPr>
        <w:t xml:space="preserve">  </w:t>
      </w:r>
    </w:p>
    <w:p w14:paraId="05DFB12B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719C7A30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proofErr w:type="spellStart"/>
      <w:r w:rsidRPr="00010CDF">
        <w:rPr>
          <w:rFonts w:eastAsia="Cambria" w:cstheme="minorHAnsi"/>
          <w:bCs/>
          <w:color w:val="000000" w:themeColor="text1"/>
        </w:rPr>
        <w:t>series_a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010CDF">
        <w:rPr>
          <w:rFonts w:eastAsia="Cambria" w:cstheme="minorHAnsi"/>
          <w:bCs/>
          <w:color w:val="000000" w:themeColor="text1"/>
          <w:u w:val="single"/>
        </w:rPr>
        <w:t>pd</w:t>
      </w:r>
      <w:r w:rsidRPr="00010CDF">
        <w:rPr>
          <w:rFonts w:eastAsia="Cambria" w:cstheme="minorHAnsi"/>
          <w:bCs/>
          <w:color w:val="000000" w:themeColor="text1"/>
        </w:rPr>
        <w:t>.</w:t>
      </w:r>
      <w:r w:rsidRPr="00010CDF">
        <w:rPr>
          <w:rFonts w:eastAsia="Cambria" w:cstheme="minorHAnsi"/>
          <w:bCs/>
          <w:color w:val="000000" w:themeColor="text1"/>
          <w:u w:val="single"/>
        </w:rPr>
        <w:t>Series</w:t>
      </w:r>
      <w:proofErr w:type="spellEnd"/>
      <w:r w:rsidRPr="00010CDF">
        <w:rPr>
          <w:rFonts w:eastAsia="Cambria" w:cstheme="minorHAnsi"/>
          <w:bCs/>
          <w:color w:val="000000" w:themeColor="text1"/>
        </w:rPr>
        <w:t>([1, 2, 3])</w:t>
      </w:r>
    </w:p>
    <w:p w14:paraId="1B086CCA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proofErr w:type="spellStart"/>
      <w:r w:rsidRPr="00010CDF">
        <w:rPr>
          <w:rFonts w:eastAsia="Cambria" w:cstheme="minorHAnsi"/>
          <w:bCs/>
          <w:color w:val="000000" w:themeColor="text1"/>
        </w:rPr>
        <w:t>series_b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010CDF">
        <w:rPr>
          <w:rFonts w:eastAsia="Cambria" w:cstheme="minorHAnsi"/>
          <w:bCs/>
          <w:color w:val="000000" w:themeColor="text1"/>
          <w:u w:val="single"/>
        </w:rPr>
        <w:t>pd</w:t>
      </w:r>
      <w:r w:rsidRPr="00010CDF">
        <w:rPr>
          <w:rFonts w:eastAsia="Cambria" w:cstheme="minorHAnsi"/>
          <w:bCs/>
          <w:color w:val="000000" w:themeColor="text1"/>
        </w:rPr>
        <w:t>.</w:t>
      </w:r>
      <w:r w:rsidRPr="00010CDF">
        <w:rPr>
          <w:rFonts w:eastAsia="Cambria" w:cstheme="minorHAnsi"/>
          <w:bCs/>
          <w:color w:val="000000" w:themeColor="text1"/>
          <w:u w:val="single"/>
        </w:rPr>
        <w:t>Series</w:t>
      </w:r>
      <w:proofErr w:type="spellEnd"/>
      <w:r w:rsidRPr="00010CDF">
        <w:rPr>
          <w:rFonts w:eastAsia="Cambria" w:cstheme="minorHAnsi"/>
          <w:bCs/>
          <w:color w:val="000000" w:themeColor="text1"/>
        </w:rPr>
        <w:t>([4, 5, 6])</w:t>
      </w:r>
    </w:p>
    <w:p w14:paraId="2D4243D8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623193BA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proofErr w:type="spellStart"/>
      <w:r w:rsidRPr="00010CDF">
        <w:rPr>
          <w:rFonts w:eastAsia="Cambria" w:cstheme="minorHAnsi"/>
          <w:bCs/>
          <w:color w:val="000000" w:themeColor="text1"/>
        </w:rPr>
        <w:t>vertical_stack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010CDF">
        <w:rPr>
          <w:rFonts w:eastAsia="Cambria" w:cstheme="minorHAnsi"/>
          <w:bCs/>
          <w:color w:val="000000" w:themeColor="text1"/>
          <w:u w:val="single"/>
        </w:rPr>
        <w:t>pd</w:t>
      </w:r>
      <w:r w:rsidRPr="00010CDF">
        <w:rPr>
          <w:rFonts w:eastAsia="Cambria" w:cstheme="minorHAnsi"/>
          <w:bCs/>
          <w:color w:val="000000" w:themeColor="text1"/>
        </w:rPr>
        <w:t>.concat</w:t>
      </w:r>
      <w:proofErr w:type="spellEnd"/>
      <w:r w:rsidRPr="00010CDF">
        <w:rPr>
          <w:rFonts w:eastAsia="Cambria" w:cstheme="minorHAnsi"/>
          <w:bCs/>
          <w:color w:val="000000" w:themeColor="text1"/>
        </w:rPr>
        <w:t>([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series_a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series_b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], </w:t>
      </w:r>
      <w:r w:rsidRPr="00010CDF">
        <w:rPr>
          <w:rFonts w:eastAsia="Cambria" w:cstheme="minorHAnsi"/>
          <w:bCs/>
          <w:i/>
          <w:iCs/>
          <w:color w:val="000000" w:themeColor="text1"/>
        </w:rPr>
        <w:t>axis</w:t>
      </w:r>
      <w:r w:rsidRPr="00010CDF">
        <w:rPr>
          <w:rFonts w:eastAsia="Cambria" w:cstheme="minorHAnsi"/>
          <w:bCs/>
          <w:color w:val="000000" w:themeColor="text1"/>
        </w:rPr>
        <w:t>=0)</w:t>
      </w:r>
    </w:p>
    <w:p w14:paraId="22FD33BE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r w:rsidRPr="00010CDF">
        <w:rPr>
          <w:rFonts w:eastAsia="Cambria" w:cstheme="minorHAnsi"/>
          <w:bCs/>
          <w:color w:val="000000" w:themeColor="text1"/>
        </w:rPr>
        <w:t xml:space="preserve">print("Vertical Stack:\n", 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vertical_stack</w:t>
      </w:r>
      <w:proofErr w:type="spellEnd"/>
      <w:r w:rsidRPr="00010CDF">
        <w:rPr>
          <w:rFonts w:eastAsia="Cambria" w:cstheme="minorHAnsi"/>
          <w:bCs/>
          <w:color w:val="000000" w:themeColor="text1"/>
        </w:rPr>
        <w:t>)</w:t>
      </w:r>
    </w:p>
    <w:p w14:paraId="66B6CC73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0DCE3C1C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proofErr w:type="spellStart"/>
      <w:r w:rsidRPr="00010CDF">
        <w:rPr>
          <w:rFonts w:eastAsia="Cambria" w:cstheme="minorHAnsi"/>
          <w:bCs/>
          <w:color w:val="000000" w:themeColor="text1"/>
        </w:rPr>
        <w:t>horizontal_stack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 = </w:t>
      </w:r>
      <w:proofErr w:type="spellStart"/>
      <w:r w:rsidRPr="00010CDF">
        <w:rPr>
          <w:rFonts w:eastAsia="Cambria" w:cstheme="minorHAnsi"/>
          <w:bCs/>
          <w:color w:val="000000" w:themeColor="text1"/>
          <w:u w:val="single"/>
        </w:rPr>
        <w:t>pd</w:t>
      </w:r>
      <w:r w:rsidRPr="00010CDF">
        <w:rPr>
          <w:rFonts w:eastAsia="Cambria" w:cstheme="minorHAnsi"/>
          <w:bCs/>
          <w:color w:val="000000" w:themeColor="text1"/>
        </w:rPr>
        <w:t>.concat</w:t>
      </w:r>
      <w:proofErr w:type="spellEnd"/>
      <w:r w:rsidRPr="00010CDF">
        <w:rPr>
          <w:rFonts w:eastAsia="Cambria" w:cstheme="minorHAnsi"/>
          <w:bCs/>
          <w:color w:val="000000" w:themeColor="text1"/>
        </w:rPr>
        <w:t>([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series_a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series_b</w:t>
      </w:r>
      <w:proofErr w:type="spellEnd"/>
      <w:r w:rsidRPr="00010CDF">
        <w:rPr>
          <w:rFonts w:eastAsia="Cambria" w:cstheme="minorHAnsi"/>
          <w:bCs/>
          <w:color w:val="000000" w:themeColor="text1"/>
        </w:rPr>
        <w:t xml:space="preserve">], </w:t>
      </w:r>
      <w:r w:rsidRPr="00010CDF">
        <w:rPr>
          <w:rFonts w:eastAsia="Cambria" w:cstheme="minorHAnsi"/>
          <w:bCs/>
          <w:i/>
          <w:iCs/>
          <w:color w:val="000000" w:themeColor="text1"/>
        </w:rPr>
        <w:t>axis</w:t>
      </w:r>
      <w:r w:rsidRPr="00010CDF">
        <w:rPr>
          <w:rFonts w:eastAsia="Cambria" w:cstheme="minorHAnsi"/>
          <w:bCs/>
          <w:color w:val="000000" w:themeColor="text1"/>
        </w:rPr>
        <w:t>=1)</w:t>
      </w:r>
    </w:p>
    <w:p w14:paraId="3BE4B9F7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  <w:r w:rsidRPr="00010CDF">
        <w:rPr>
          <w:rFonts w:eastAsia="Cambria" w:cstheme="minorHAnsi"/>
          <w:bCs/>
          <w:color w:val="000000" w:themeColor="text1"/>
        </w:rPr>
        <w:t xml:space="preserve">print("Horizontal Stack:\n", </w:t>
      </w:r>
      <w:proofErr w:type="spellStart"/>
      <w:r w:rsidRPr="00010CDF">
        <w:rPr>
          <w:rFonts w:eastAsia="Cambria" w:cstheme="minorHAnsi"/>
          <w:bCs/>
          <w:color w:val="000000" w:themeColor="text1"/>
        </w:rPr>
        <w:t>horizontal_stack</w:t>
      </w:r>
      <w:proofErr w:type="spellEnd"/>
      <w:r w:rsidRPr="00010CDF">
        <w:rPr>
          <w:rFonts w:eastAsia="Cambria" w:cstheme="minorHAnsi"/>
          <w:bCs/>
          <w:color w:val="000000" w:themeColor="text1"/>
        </w:rPr>
        <w:t>)</w:t>
      </w:r>
    </w:p>
    <w:p w14:paraId="50BF109F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2452D10E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sectPr w:rsidR="00010CDF" w:rsidRPr="00010CDF" w:rsidSect="003629D6">
      <w:headerReference w:type="default" r:id="rId25"/>
      <w:footerReference w:type="default" r:id="rId26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8710B" w14:textId="77777777" w:rsidR="00BD4A2B" w:rsidRDefault="00BD4A2B" w:rsidP="008A791A">
      <w:r>
        <w:separator/>
      </w:r>
    </w:p>
  </w:endnote>
  <w:endnote w:type="continuationSeparator" w:id="0">
    <w:p w14:paraId="1D4D56A3" w14:textId="77777777" w:rsidR="00BD4A2B" w:rsidRDefault="00BD4A2B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A5D978" w14:textId="77777777" w:rsidR="00BD4A2B" w:rsidRDefault="00BD4A2B" w:rsidP="008A791A">
      <w:r>
        <w:separator/>
      </w:r>
    </w:p>
  </w:footnote>
  <w:footnote w:type="continuationSeparator" w:id="0">
    <w:p w14:paraId="37362EB3" w14:textId="77777777" w:rsidR="00BD4A2B" w:rsidRDefault="00BD4A2B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7307DB5A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9262E9" w:rsidRPr="009262E9">
            <w:t>Practical based on Pandas Data Structures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5FA8EB5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9262E9">
            <w:rPr>
              <w:b/>
              <w:szCs w:val="20"/>
            </w:rPr>
            <w:t>9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011B1F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B949C5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9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0"/>
  </w:num>
  <w:num w:numId="2" w16cid:durableId="232401257">
    <w:abstractNumId w:val="8"/>
  </w:num>
  <w:num w:numId="3" w16cid:durableId="144708218">
    <w:abstractNumId w:val="3"/>
  </w:num>
  <w:num w:numId="4" w16cid:durableId="553781633">
    <w:abstractNumId w:val="11"/>
  </w:num>
  <w:num w:numId="5" w16cid:durableId="1180238737">
    <w:abstractNumId w:val="1"/>
  </w:num>
  <w:num w:numId="6" w16cid:durableId="1700620175">
    <w:abstractNumId w:val="4"/>
  </w:num>
  <w:num w:numId="7" w16cid:durableId="815604208">
    <w:abstractNumId w:val="0"/>
  </w:num>
  <w:num w:numId="8" w16cid:durableId="1722509559">
    <w:abstractNumId w:val="9"/>
  </w:num>
  <w:num w:numId="9" w16cid:durableId="1649246181">
    <w:abstractNumId w:val="5"/>
  </w:num>
  <w:num w:numId="10" w16cid:durableId="308091489">
    <w:abstractNumId w:val="2"/>
  </w:num>
  <w:num w:numId="11" w16cid:durableId="151332110">
    <w:abstractNumId w:val="6"/>
  </w:num>
  <w:num w:numId="12" w16cid:durableId="157096362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0CDF"/>
    <w:rsid w:val="000116F3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5F29"/>
    <w:rsid w:val="000D7033"/>
    <w:rsid w:val="000D7F9D"/>
    <w:rsid w:val="000E03DD"/>
    <w:rsid w:val="000E1049"/>
    <w:rsid w:val="000E14E2"/>
    <w:rsid w:val="000E1844"/>
    <w:rsid w:val="000E2F56"/>
    <w:rsid w:val="000E4A35"/>
    <w:rsid w:val="000E6223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48B4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1A06"/>
    <w:rsid w:val="003A3FC5"/>
    <w:rsid w:val="003A4175"/>
    <w:rsid w:val="003A4690"/>
    <w:rsid w:val="003A643A"/>
    <w:rsid w:val="003B4BCF"/>
    <w:rsid w:val="003B5670"/>
    <w:rsid w:val="003B6C5E"/>
    <w:rsid w:val="003B7B96"/>
    <w:rsid w:val="003C1B2C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3E1D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A18F9"/>
    <w:rsid w:val="005A793A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3E8C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50AD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E5C0C"/>
    <w:rsid w:val="007E6161"/>
    <w:rsid w:val="007F0DB8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2261"/>
    <w:rsid w:val="008239B8"/>
    <w:rsid w:val="00824DEC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6C72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AC6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9D4"/>
    <w:rsid w:val="008F7CC2"/>
    <w:rsid w:val="009017DD"/>
    <w:rsid w:val="00902380"/>
    <w:rsid w:val="00902ED5"/>
    <w:rsid w:val="00904BFA"/>
    <w:rsid w:val="009113FA"/>
    <w:rsid w:val="00913D68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6A8B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0A3F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49C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A2B"/>
    <w:rsid w:val="00BD4BD8"/>
    <w:rsid w:val="00BD7E5C"/>
    <w:rsid w:val="00BE15D4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CF2BB2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34ED5"/>
    <w:rsid w:val="00D400CA"/>
    <w:rsid w:val="00D41615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4BB5"/>
    <w:rsid w:val="00DC6A95"/>
    <w:rsid w:val="00DD0EC7"/>
    <w:rsid w:val="00DD1070"/>
    <w:rsid w:val="00DD1124"/>
    <w:rsid w:val="00DD1AA3"/>
    <w:rsid w:val="00DD1D6B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0AA"/>
    <w:rsid w:val="00E61F2E"/>
    <w:rsid w:val="00E625CA"/>
    <w:rsid w:val="00E63858"/>
    <w:rsid w:val="00E640EE"/>
    <w:rsid w:val="00E64275"/>
    <w:rsid w:val="00E646A5"/>
    <w:rsid w:val="00E648E4"/>
    <w:rsid w:val="00E665E7"/>
    <w:rsid w:val="00E756CD"/>
    <w:rsid w:val="00E814A8"/>
    <w:rsid w:val="00E85202"/>
    <w:rsid w:val="00E85DD0"/>
    <w:rsid w:val="00E86F9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0926"/>
    <w:rsid w:val="00F022FA"/>
    <w:rsid w:val="00F060A8"/>
    <w:rsid w:val="00F12B47"/>
    <w:rsid w:val="00F12F15"/>
    <w:rsid w:val="00F15E11"/>
    <w:rsid w:val="00F15E4F"/>
    <w:rsid w:val="00F21977"/>
    <w:rsid w:val="00F23D36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142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25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44</cp:revision>
  <cp:lastPrinted>2022-02-08T04:29:00Z</cp:lastPrinted>
  <dcterms:created xsi:type="dcterms:W3CDTF">2024-07-24T00:20:00Z</dcterms:created>
  <dcterms:modified xsi:type="dcterms:W3CDTF">2025-08-23T16:38:00Z</dcterms:modified>
</cp:coreProperties>
</file>